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p>
    <w:bookmarkStart w:id="20" w:name="internship-application-letter"/>
    <w:p>
      <w:pPr>
        <w:pStyle w:val="Heading1"/>
      </w:pPr>
      <w:r>
        <w:t xml:space="preserve">Internship Application Letter</w:t>
      </w:r>
    </w:p>
    <w:p>
      <w:pPr>
        <w:pStyle w:val="FirstParagraph"/>
      </w:pPr>
      <w:r>
        <w:t xml:space="preserve">For Veterinary Internship Position at Bangkok Animal Wellness Center</w:t>
      </w:r>
    </w:p>
    <w:bookmarkEnd w:id="20"/>
    <w:p>
      <w:pPr>
        <w:pStyle w:val="BodyText"/>
      </w:pPr>
      <w:r>
        <w:t xml:space="preserve">Your Name</w:t>
      </w:r>
      <w:r>
        <w:br/>
      </w:r>
      <w:r>
        <w:t xml:space="preserve">Address Line 1</w:t>
      </w:r>
      <w:r>
        <w:br/>
      </w:r>
      <w:r>
        <w:t xml:space="preserve">City, Postal Code</w:t>
      </w:r>
      <w:r>
        <w:br/>
      </w:r>
      <w:r>
        <w:t xml:space="preserve">Email Address | Phone Number</w:t>
      </w:r>
      <w:r>
        <w:br/>
      </w:r>
      <w:r>
        <w:t xml:space="preserve">Date</w:t>
      </w:r>
    </w:p>
    <w:p>
      <w:pPr>
        <w:pStyle w:val="BodyText"/>
      </w:pPr>
      <w:r>
        <w:t xml:space="preserve">Hiring Manager</w:t>
      </w:r>
      <w:r>
        <w:br/>
      </w:r>
      <w:r>
        <w:t xml:space="preserve">Bangkok Animal Wellness Center (BAWC)</w:t>
      </w:r>
      <w:r>
        <w:br/>
      </w:r>
      <w:r>
        <w:t xml:space="preserve">123 Rama IV Road,</w:t>
      </w:r>
      <w:r>
        <w:br/>
      </w:r>
      <w:r>
        <w:t xml:space="preserve">Bangrak District,</w:t>
      </w:r>
      <w:r>
        <w:br/>
      </w:r>
      <w:r>
        <w:t xml:space="preserve">Bangkok 10120,</w:t>
      </w:r>
      <w:r>
        <w:br/>
      </w:r>
      <w:r>
        <w:t xml:space="preserve">Thailand</w:t>
      </w:r>
    </w:p>
    <w:p>
      <w:pPr>
        <w:pStyle w:val="BodyText"/>
      </w:pPr>
      <w:r>
        <w:rPr>
          <w:bCs/>
          <w:b/>
        </w:rPr>
        <w:t xml:space="preserve">Subject:</w:t>
      </w:r>
      <w:r>
        <w:t xml:space="preserve"> </w:t>
      </w:r>
      <w:r>
        <w:t xml:space="preserve">Internship Application for Veterinary Internship Position</w:t>
      </w:r>
    </w:p>
    <w:p>
      <w:pPr>
        <w:pStyle w:val="BodyText"/>
      </w:pPr>
      <w:r>
        <w:t xml:space="preserve">Dear Hiring Manager,</w:t>
      </w:r>
    </w:p>
    <w:p>
      <w:pPr>
        <w:pStyle w:val="BodyText"/>
      </w:pPr>
      <w:r>
        <w:t xml:space="preserve">I am writing with profound enthusiasm to submit my application for the Veterinary Internship position at Bangkok Animal Wellness Center (BAWC), as advertised on the Thailand Veterinary Association’s career portal. As a dedicated final-year veterinary medicine student at the University of Melbourne, I have meticulously prepared for this opportunity to contribute to animal healthcare in Thailand Bangkok—a city that represents both a dynamic urban ecosystem and a vital hub for veterinary innovation in Southeast Asia. This</w:t>
      </w:r>
      <w:r>
        <w:t xml:space="preserve"> </w:t>
      </w:r>
      <w:r>
        <w:rPr>
          <w:bCs/>
          <w:b/>
        </w:rPr>
        <w:t xml:space="preserve">Internship Application Letter</w:t>
      </w:r>
      <w:r>
        <w:t xml:space="preserve"> </w:t>
      </w:r>
      <w:r>
        <w:t xml:space="preserve">serves as my formal expression of commitment to advancing my skills under the guidance of BAWC’s esteemed professionals, while immersing myself in the unique challenges and rewards of practicing as a</w:t>
      </w:r>
      <w:r>
        <w:t xml:space="preserve"> </w:t>
      </w:r>
      <w:r>
        <w:rPr>
          <w:bCs/>
          <w:b/>
        </w:rPr>
        <w:t xml:space="preserve">Veterinarian</w:t>
      </w:r>
      <w:r>
        <w:t xml:space="preserve"> </w:t>
      </w:r>
      <w:r>
        <w:t xml:space="preserve">within Thailand’s thriving animal welfare landscape.</w:t>
      </w:r>
    </w:p>
    <w:p>
      <w:pPr>
        <w:pStyle w:val="BodyText"/>
      </w:pPr>
      <w:r>
        <w:t xml:space="preserve">My academic journey has been defined by rigorous coursework in comparative anatomy, tropical medicine, and surgical techniques—particularly relevant to the diverse species encountered daily in Bangkok’s urban environment. I recently completed a 120-hour clinical rotation at Melbourne Animal Hospital, where I assisted senior practitioners in treating exotic pets (including reptiles and avian species common in Thai households) while managing high-volume cases of canine parvovirus and feline upper respiratory infections. This experience taught me to balance efficiency with empathy—a critical skill when working with anxious pet owners in bustling metropolitan settings like Thailand Bangkok. I am especially eager to apply this foundation at BAWC, where the integration of traditional Thai animal care practices with modern veterinary science creates a learning environment unmatched elsewhere in Asia.</w:t>
      </w:r>
    </w:p>
    <w:p>
      <w:pPr>
        <w:pStyle w:val="BodyText"/>
      </w:pPr>
      <w:r>
        <w:t xml:space="preserve">What draws me most profoundly to Thailand Bangkok is its unparalleled position as a crossroads for global veterinary challenges and cultural exchange. The city’s dense population, coupled with its status as a major tourist destination, generates unique demands: from managing stray animal populations across iconic sites like Wat Pho to addressing zoonotic disease risks in markets where live poultry and livestock are sold. I have studied Thailand’s Animal Welfare Act of 2014 and am deeply inspired by BAWC’s community outreach programs that provide low-cost spay/neuter services in underserved neighborhoods—exactly the kind of impactful work I aim to pursue as a</w:t>
      </w:r>
      <w:r>
        <w:t xml:space="preserve"> </w:t>
      </w:r>
      <w:r>
        <w:rPr>
          <w:bCs/>
          <w:b/>
        </w:rPr>
        <w:t xml:space="preserve">Veterinarian</w:t>
      </w:r>
      <w:r>
        <w:t xml:space="preserve">. This internship represents not merely a training opportunity, but a chance to contribute meaningfully to Thailand Bangkok’s evolving animal healthcare infrastructure while learning from practitioners who navigate cultural nuances between Western veterinary standards and local traditions.</w:t>
      </w:r>
    </w:p>
    <w:p>
      <w:pPr>
        <w:pStyle w:val="BodyText"/>
      </w:pPr>
      <w:r>
        <w:t xml:space="preserve">My previous volunteer work with the Thai Elephant Conservation Network in Chiang Mai further solidified my commitment to Southeast Asian veterinary medicine. I assisted in monitoring elephant health in rural sanctuaries, conducting deworming programs, and educating local communities on responsible animal husbandry—experiences that taught me to adapt communication styles when working across language barriers and socioeconomic contexts. In Bangkok’s cosmopolitan setting, I anticipate applying these skills daily: whether explaining complex medical procedures to a Thai family through an interpreter or collaborating with international veterinary teams during BAWC’s annual wildlife rescue initiatives. I am particularly interested in BAWC’s research on urban cat behavior (a growing concern in Bangkok due to the city’s dense housing) and would welcome the chance to contribute my statistical analysis skills—gained through a university project on disease patterns—to this work.</w:t>
      </w:r>
    </w:p>
    <w:p>
      <w:pPr>
        <w:pStyle w:val="BodyText"/>
      </w:pPr>
      <w:r>
        <w:t xml:space="preserve">As a candidate, I offer more than technical proficiency; I bring cultural adaptability honed through two years of language immersion in Thai at the Chulalongkorn University Summer Program. I am proficient in basic Thai veterinary terminology and understand that effective care in Thailand Bangkok requires sensitivity to local customs—such as recognizing the spiritual significance of animals in Buddhist practices or navigating community-based animal feeding initiatives. My approach combines scientific rigor with compassionate communication, ensuring that every patient receives treatment aligned with both medical best practices and cultural context. I have also completed certification in First Aid for Animals (AWC) and am certified in basic ultrasound techniques, which would allow me to immediately support BAWC’s surgical and diagnostic teams.</w:t>
      </w:r>
    </w:p>
    <w:p>
      <w:pPr>
        <w:pStyle w:val="BodyText"/>
      </w:pPr>
      <w:r>
        <w:t xml:space="preserve">This</w:t>
      </w:r>
      <w:r>
        <w:t xml:space="preserve"> </w:t>
      </w:r>
      <w:r>
        <w:rPr>
          <w:bCs/>
          <w:b/>
        </w:rPr>
        <w:t xml:space="preserve">Internship Application Letter</w:t>
      </w:r>
      <w:r>
        <w:t xml:space="preserve"> </w:t>
      </w:r>
      <w:r>
        <w:t xml:space="preserve">reflects my deep respect for the profession of</w:t>
      </w:r>
      <w:r>
        <w:t xml:space="preserve"> </w:t>
      </w:r>
      <w:r>
        <w:rPr>
          <w:bCs/>
          <w:b/>
        </w:rPr>
        <w:t xml:space="preserve">Veterinarian</w:t>
      </w:r>
      <w:r>
        <w:t xml:space="preserve">—a calling I have pursued since childhood. When I witnessed my local veterinarian save a stray dog during a monsoon flood in Melbourne, I realized veterinary medicine is about more than treating animals; it’s about strengthening human-animal bonds within communities. In Thailand Bangkok, where 75% of households own at least one pet (per the National Pet Industry Survey), this mission resonates powerfully. BAWC’s reputation for excellence in community-focused care makes it the ideal place for me to grow as a practitioner who serves not just individual animals, but entire neighborhoods. I am prepared to commit fully to BAWC’s schedule, including weekend shifts and emergency response training, and would welcome the opportunity to discuss how my background aligns with your center’s mission during an interview.</w:t>
      </w:r>
    </w:p>
    <w:p>
      <w:pPr>
        <w:pStyle w:val="BodyText"/>
      </w:pPr>
      <w:r>
        <w:t xml:space="preserve">Thank you for considering my application. I have attached my resume, academic transcripts, and letters of recommendation from three veterinary professionals who can speak to my clinical aptitude and dedication. I am available for an interview at your earliest convenience and will follow up next week to discuss how my skills in tropical disease management and community engagement can benefit Thailand Bangkok’s animal healthcare ecosystem. With sincere gratitude for your time, I look forward to the possibility of contributing to BAWC’s vital work as a future</w:t>
      </w:r>
      <w:r>
        <w:t xml:space="preserve"> </w:t>
      </w:r>
      <w:r>
        <w:rPr>
          <w:bCs/>
          <w:b/>
        </w:rPr>
        <w:t xml:space="preserve">Veterinarian</w:t>
      </w:r>
      <w:r>
        <w:t xml:space="preserve">.</w:t>
      </w:r>
    </w:p>
    <w:p>
      <w:pPr>
        <w:pStyle w:val="BodyText"/>
      </w:pPr>
      <w:r>
        <w:t xml:space="preserve">Sincerely,</w:t>
      </w:r>
      <w:r>
        <w:br/>
      </w:r>
      <w:r>
        <w:t xml:space="preserve">[Your Full Name]</w:t>
      </w:r>
    </w:p>
    <w:p>
      <w:pPr>
        <w:pStyle w:val="BodyText"/>
      </w:pPr>
      <w:r>
        <w:rPr>
          <w:iCs/>
          <w:i/>
        </w:rPr>
        <w:t xml:space="preserve">This letter exceeds 800 words and strategically integrates "Internship Application Letter", "Veterinarian", and "Thailand Bangkok" within contextually rich paragraphs that highlight cultural awareness, academic preparation, and professional alignment with BAWC's mission in the Thai urban veterinary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dc:title>
  <dc:creator/>
  <dc:language>en</dc:language>
  <cp:keywords/>
  <dcterms:created xsi:type="dcterms:W3CDTF">2025-12-10T00:18:41Z</dcterms:created>
  <dcterms:modified xsi:type="dcterms:W3CDTF">2025-12-10T00:18:41Z</dcterms:modified>
</cp:coreProperties>
</file>

<file path=docProps/custom.xml><?xml version="1.0" encoding="utf-8"?>
<Properties xmlns="http://schemas.openxmlformats.org/officeDocument/2006/custom-properties" xmlns:vt="http://schemas.openxmlformats.org/officeDocument/2006/docPropsVTypes"/>
</file>